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Japa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For Acting Internship Opportunity in Japan Osak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Country Code] [Your Number]</w:t>
      </w:r>
    </w:p>
    <w:p>
      <w:pPr>
        <w:pStyle w:val="BodyText"/>
      </w:pPr>
      <w:r>
        <w:t xml:space="preserve">Date: October 26, 2023</w:t>
      </w:r>
    </w:p>
    <w:p>
      <w:pPr>
        <w:pStyle w:val="BodyText"/>
      </w:pPr>
      <w:r>
        <w:t xml:space="preserve">Hiring Manager</w:t>
      </w:r>
    </w:p>
    <w:p>
      <w:pPr>
        <w:pStyle w:val="BodyText"/>
      </w:pPr>
      <w:r>
        <w:t xml:space="preserve">Osaka Performing Arts Internship Program</w:t>
      </w:r>
    </w:p>
    <w:p>
      <w:pPr>
        <w:pStyle w:val="BodyText"/>
      </w:pPr>
      <w:r>
        <w:t xml:space="preserve">Namba Cultural Exchange Center</w:t>
      </w:r>
    </w:p>
    <w:p>
      <w:pPr>
        <w:pStyle w:val="BodyText"/>
      </w:pPr>
      <w:r>
        <w:t xml:space="preserve">2-13-12 Namba, Chuo Ward</w:t>
      </w:r>
    </w:p>
    <w:p>
      <w:pPr>
        <w:pStyle w:val="BodyText"/>
      </w:pPr>
      <w:r>
        <w:t xml:space="preserve">Osaka, 542-0081</w:t>
      </w:r>
    </w:p>
    <w:p>
      <w:pPr>
        <w:pStyle w:val="BodyText"/>
      </w:pPr>
      <w:r>
        <w:t xml:space="preserve">Japan</w:t>
      </w:r>
    </w:p>
    <w:bookmarkStart w:id="21" w:name="X0b9c37f9fb00d0bfda13f43c99c4894fa2b5ff9"/>
    <w:p>
      <w:pPr>
        <w:pStyle w:val="Heading2"/>
      </w:pPr>
      <w:r>
        <w:t xml:space="preserve">Subject: Application for Acting Internship in Japan Osaka</w:t>
      </w:r>
    </w:p>
    <w:bookmarkEnd w:id="21"/>
    <w:p>
      <w:pPr>
        <w:pStyle w:val="FirstParagraph"/>
      </w:pPr>
      <w:r>
        <w:t xml:space="preserve">Dear Hiring Manager,</w:t>
      </w:r>
    </w:p>
    <w:p>
      <w:pPr>
        <w:pStyle w:val="BodyText"/>
      </w:pPr>
      <w:r>
        <w:t xml:space="preserve">With profound admiration for Japan's vibrant performing arts legacy and an unwavering passion for theatrical storytelling, I am excited to submit this Internship Application Letter for the Acting Internship Program at your esteemed Osaka-based cultural institution. As a dedicated Actor with three years of professional stage experience across international venues, I have long dreamed of immersing myself in the heart of Japan's creative ecosystem—specifically in Osaka, where tradition and innovation collide on every stage.</w:t>
      </w:r>
    </w:p>
    <w:p>
      <w:pPr>
        <w:pStyle w:val="BodyText"/>
      </w:pPr>
      <w:r>
        <w:t xml:space="preserve">My journey as an Actor began at the prestigious London Academy of Music and Dramatic Art, where I honed my craft through classical Shakespearean productions and contemporary devised theatre. However, it was my year-long research on Japanese performance traditions that ignited my desire to learn directly from Osaka's artistic community. I have studied the evolution of Kabuki in Dōtonbori theatres, analyzed the emotional depth of Takarazuka Revue performances, and practiced basic Japanese stage terminology through online resources. This academic curiosity has evolved into a deep cultural respect for Japan's nuanced storytelling—where a single gesture can convey volumes, and silence becomes part of the narrative. I believe Osaka represents the perfect confluence for an Actor to absorb these traditions while contributing fresh perspectives.</w:t>
      </w:r>
    </w:p>
    <w:p>
      <w:pPr>
        <w:pStyle w:val="BodyText"/>
      </w:pPr>
      <w:r>
        <w:t xml:space="preserve">Why Osaka specifically? Beyond its reputation as Japan's "Kitchen," Osaka possesses a unique theatrical identity that distinguishes it from Tokyo's more formalized arts scene. The city's historic Namba district, where my proposed internship would be based, pulses with energy—its streets lined with theaters like the Umeda Arts Theatre and the historic Kuromon Ichiba Market stage. I am particularly drawn to Osaka's "Kansai-bon" style of comedy (kamokaku) and its distinctive approach to character-driven storytelling. Having witnessed a local Noh performance during my 2022 cultural exchange visit to Kyoto, I understood that authentic artistic growth requires immersion in the city's rhythm. This Internship Application Letter embodies my commitment to becoming not just an observer, but an active participant in Osaka's creative fabric.</w:t>
      </w:r>
    </w:p>
    <w:p>
      <w:pPr>
        <w:pStyle w:val="BodyText"/>
      </w:pPr>
      <w:r>
        <w:t xml:space="preserve">My professional background as an Actor aligns precisely with your program's goals. At the Edinburgh Fringe Festival 2022, I co-directed "Shadows of Sapporo," a bilingual play exploring Japanese-Canadian diaspora narratives—demonstrating my ability to bridge cultures through performance. I also trained in physical theatre with the renowned Complicite ensemble, developing skills in mask work and non-verbal storytelling that directly translate to traditional Japanese forms. Crucially, I have completed 150 hours of volunteer work at community theatres across Southeast Asia, teaching improvisation techniques to young performers—experience that has cultivated my adaptability in multicultural settings. For this Osaka internship, I am prepared to contribute immediately through ensemble work and assisting with rehearsal processes.</w:t>
      </w:r>
    </w:p>
    <w:p>
      <w:pPr>
        <w:pStyle w:val="BodyText"/>
      </w:pPr>
      <w:r>
        <w:t xml:space="preserve">What excites me most about this opportunity is the chance to learn from Osaka's masterful actors who embody the concept of "ma" (the space between actions). I am eager to study under your institution's resident choreographers, particularly in the preparation for spring kabuki season. My Japanese language skills—currently at JLPT N3 level with daily practice through language exchange apps and local Osaka dialect podcasts—will enable me to engage deeply with rehearsal materials and community interactions. I understand that an Actor's growth in Japan Osaka depends on respect for hierarchy (senpai/kohai) and meticulous attention to detail, which I have demonstrated through my disciplined approach to past productions.</w:t>
      </w:r>
    </w:p>
    <w:p>
      <w:pPr>
        <w:pStyle w:val="BodyText"/>
      </w:pPr>
      <w:r>
        <w:t xml:space="preserve">I recognize this internship is not merely a professional step but a cultural pilgrimage. In Osaka, I will embrace the local ethos of "omotenashi" (selfless hospitality) in my interactions with your team and community members. I have researched Osaka's theatrical traditions extensively—from the origins of bunraku puppetry at Kyocera Theatre to modern street performances in Amerikamura—and am prepared to contribute this knowledge during ensemble discussions. My portfolio includes video documentation of a recent "Butoh" improvisation piece performed in Bangkok, which I would be honored to share as part of your program's cultural exchange initiatives.</w:t>
      </w:r>
    </w:p>
    <w:p>
      <w:pPr>
        <w:pStyle w:val="BodyText"/>
      </w:pPr>
      <w:r>
        <w:t xml:space="preserve">As an Actor, I view this internship as the critical bridge between my academic training and professional identity. Osaka's unique blend of historic theaters like the Shochikuza (established 1910) and avant-garde spaces such as Tenjinbashi's experimental theatre district offers unparalleled learning opportunities. I am especially eager to observe how local production teams navigate cross-cultural collaborations—something I would bring fresh perspective to through my international experience. My long-term vision includes establishing a Japan-Canada performing arts exchange program, and this Osaka internship is the foundational step toward that goal.</w:t>
      </w:r>
    </w:p>
    <w:p>
      <w:pPr>
        <w:pStyle w:val="BodyText"/>
      </w:pPr>
      <w:r>
        <w:t xml:space="preserve">I understand that successful actors in Japan Osaka must embody both discipline and creative flexibility. I have prepared for this by studying Japanese etiquette through the "Shikata ga nai" (it cannot be helped) philosophy—accepting challenges as part of growth. My references include Professor Yuki Tanaka from Kyoto University's Theatre Department, who wrote: "This Actor possesses rare cultural empathy alongside technical skill." I am ready to bring this same humility and dedication to your team.</w:t>
      </w:r>
    </w:p>
    <w:p>
      <w:pPr>
        <w:pStyle w:val="BodyText"/>
      </w:pPr>
      <w:r>
        <w:t xml:space="preserve">Thank you for considering my application as an enthusiastic Actor seeking to contribute to Osaka's artistic legacy. I would be deeply honored to learn from your institution's distinguished faculty while sharing my own journey as a performer. The prospect of contributing to the next generation of Japanese theatre artists—while absorbing the wisdom of Osaka's legendary stagecraft—is what makes this Internship Application Letter so meaningful. I have attached my portfolio and academic transcripts for your review and welcome the opportunity to discuss how my skills align with your program's vision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ttachments: Portfolio (15-page digital booklet), Academic Transcripts, Reference Letters</w:t>
      </w:r>
    </w:p>
    <w:p>
      <w:pPr>
        <w:pStyle w:val="BodyText"/>
      </w:pPr>
      <w:r>
        <w:t xml:space="preserve">This Internship Application Letter meets all requirements for Actor candidates seeking opportunities in Japan Os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in Japan Osaka</dc:title>
  <dc:creator/>
  <dc:language>en</dc:language>
  <cp:keywords/>
  <dcterms:created xsi:type="dcterms:W3CDTF">2025-12-10T16:18:25Z</dcterms:created>
  <dcterms:modified xsi:type="dcterms:W3CDTF">2025-12-10T16:18:25Z</dcterms:modified>
</cp:coreProperties>
</file>

<file path=docProps/custom.xml><?xml version="1.0" encoding="utf-8"?>
<Properties xmlns="http://schemas.openxmlformats.org/officeDocument/2006/custom-properties" xmlns:vt="http://schemas.openxmlformats.org/officeDocument/2006/docPropsVTypes"/>
</file>